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139c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967f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6bcc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d05283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27d4634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feb6260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2c784946"/>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